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Team7 Calculator use case 08 Feb at 08:30</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utomate calculator</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Vajrang</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Team7 Calculator use case 08 Feb at 08:30</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utomate calculator</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37338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373380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input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calculato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or each row in exce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first inpu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on operan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on second numb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apture resul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Add it in the respective
row of exce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